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in</w:t>
      </w:r>
      <w:r>
        <w:t xml:space="preserve"> </w:t>
      </w:r>
      <w:r>
        <w:t xml:space="preserve">Japan</w:t>
      </w:r>
      <w:r>
        <w:t xml:space="preserve"> </w:t>
      </w:r>
      <w:r>
        <w:t xml:space="preserve">Tokyo</w:t>
      </w:r>
    </w:p>
    <w:bookmarkStart w:id="21" w:name="X13eeb89e627831b4076f77405d2f4edce2e6c58"/>
    <w:p>
      <w:pPr>
        <w:pStyle w:val="Heading1"/>
      </w:pPr>
      <w:r>
        <w:t xml:space="preserve">Scholarship Application Letter for Oceanographic Research in Japan Tokyo</w:t>
      </w:r>
    </w:p>
    <w:p>
      <w:pPr>
        <w:pStyle w:val="FirstParagraph"/>
      </w:pPr>
      <w:r>
        <w:t xml:space="preserve">October 26, 2023</w:t>
      </w:r>
    </w:p>
    <w:p>
      <w:pPr>
        <w:pStyle w:val="BodyText"/>
      </w:pPr>
      <w:r>
        <w:t xml:space="preserve">Admissions Committee</w:t>
      </w:r>
      <w:r>
        <w:br/>
      </w:r>
      <w:r>
        <w:t xml:space="preserve">Japan Oceanographic Research Fellowship</w:t>
      </w:r>
      <w:r>
        <w:br/>
      </w:r>
      <w:r>
        <w:t xml:space="preserve">National Institute of Advanced Science and Technology (NIAS)</w:t>
      </w:r>
      <w:r>
        <w:br/>
      </w:r>
      <w:r>
        <w:t xml:space="preserve">Tokyo, Japan</w:t>
      </w:r>
    </w:p>
    <w:bookmarkStart w:id="20" w:name="Xda4cf8c48fefebe43825c38bba9561415fea0c2"/>
    <w:p>
      <w:pPr>
        <w:pStyle w:val="Heading2"/>
      </w:pPr>
      <w:r>
        <w:t xml:space="preserve">Subject: Scholarship Application Letter for Advanced Oceanographic Research at Tokyo Institutions</w:t>
      </w:r>
    </w:p>
    <w:p>
      <w:pPr>
        <w:pStyle w:val="FirstParagraph"/>
      </w:pPr>
      <w:r>
        <w:t xml:space="preserve">Dear Esteemed Members of the Admissions Committee,</w:t>
      </w:r>
    </w:p>
    <w:p>
      <w:pPr>
        <w:pStyle w:val="BodyText"/>
      </w:pPr>
      <w:r>
        <w:t xml:space="preserve">With profound enthusiasm and unwavering dedication to marine science, I am submitting this</w:t>
      </w:r>
      <w:r>
        <w:t xml:space="preserve"> </w:t>
      </w:r>
      <w:r>
        <w:rPr>
          <w:bCs/>
          <w:b/>
        </w:rPr>
        <w:t xml:space="preserve">Scholarship Application Letter</w:t>
      </w:r>
      <w:r>
        <w:t xml:space="preserve"> </w:t>
      </w:r>
      <w:r>
        <w:t xml:space="preserve">to apply for the Japan Oceanographic Research Fellowship at your esteemed institution in Tokyo. As a committed</w:t>
      </w:r>
      <w:r>
        <w:t xml:space="preserve"> </w:t>
      </w:r>
      <w:r>
        <w:rPr>
          <w:bCs/>
          <w:b/>
        </w:rPr>
        <w:t xml:space="preserve">Oceanographer</w:t>
      </w:r>
      <w:r>
        <w:t xml:space="preserve">, my academic trajectory and research vision align precisely with the cutting-edge marine science initiatives underway in Japan's capital, where I seek to contribute to global ocean conservation through advanced study and innovation.</w:t>
      </w:r>
    </w:p>
    <w:p>
      <w:pPr>
        <w:pStyle w:val="BodyText"/>
      </w:pPr>
      <w:r>
        <w:t xml:space="preserve">My journey as an Oceanographer began during my undergraduate studies in Marine Biology at the University of Hawaii, where I specialized in tropical coral reef ecosystems. Through fieldwork across the Pacific, I witnessed firsthand the devastating impacts of climate change and anthropogenic stressors on marine biodiversity. This experience ignited a singular mission: to develop predictive models for ecosystem resilience that could inform international conservation policy. My Master's research at Scripps Institution of Oceanography focused on ocean acidification's effects on calcifying organisms in the California Current System, resulting in two peer-reviewed publications and a presentation at the International Association for Hydrological Sciences Conference.</w:t>
      </w:r>
    </w:p>
    <w:p>
      <w:pPr>
        <w:pStyle w:val="BodyText"/>
      </w:pPr>
      <w:r>
        <w:t xml:space="preserve">What compels me to pursue this opportunity specifically within</w:t>
      </w:r>
      <w:r>
        <w:t xml:space="preserve"> </w:t>
      </w:r>
      <w:r>
        <w:rPr>
          <w:bCs/>
          <w:b/>
        </w:rPr>
        <w:t xml:space="preserve">Japan Tokyo</w:t>
      </w:r>
      <w:r>
        <w:t xml:space="preserve"> </w:t>
      </w:r>
      <w:r>
        <w:t xml:space="preserve">is the unparalleled convergence of scientific infrastructure, cultural commitment to marine stewardship, and geopolitical significance of Japan's coastal ecosystems. Tokyo's position as a global hub for marine technology—from the Japan Agency for Marine-Earth Science and Technology (JAMSTEC) headquarters to the University of Tokyo's Atmosphere and Ocean Research Institute—offers an unmatched ecosystem for interdisciplinary oceanographic research. The city’s unique location at the intersection of the Kuroshio Current, East China Sea, and Pacific Ocean provides a dynamic natural laboratory I cannot access elsewhere. Furthermore, Japan's national initiatives like the "Ocean Vision 2050" strategy demonstrate a visionary approach to marine sustainability that deeply resonates with my professional ethos.</w:t>
      </w:r>
    </w:p>
    <w:p>
      <w:pPr>
        <w:pStyle w:val="BodyText"/>
      </w:pPr>
      <w:r>
        <w:t xml:space="preserve">My proposed research in Tokyo will investigate the impact of microplastic accumulation on deep-sea benthic communities along Japan's continental shelf. This project directly addresses critical gaps in our understanding of plastic pollution's long-term ecological consequences, particularly relevant to Tokyo Bay and the Ogasawara Islands UNESCO World Heritage Site. I plan to collaborate with Dr. Akiko Sato at JAMSTEC's Deep-Sea Research Division and leverage Tokyo University's state-of-the-art ROV (Remotely Operated Vehicle) facilities for in-situ data collection. My methodology integrates satellite remote sensing, autonomous underwater vehicle deployments, and genomic analysis of microbial communities—technologies that Japan has pioneered globally.</w:t>
      </w:r>
    </w:p>
    <w:p>
      <w:pPr>
        <w:pStyle w:val="BodyText"/>
      </w:pPr>
      <w:r>
        <w:t xml:space="preserve">The significance of conducting this research within</w:t>
      </w:r>
      <w:r>
        <w:t xml:space="preserve"> </w:t>
      </w:r>
      <w:r>
        <w:rPr>
          <w:bCs/>
          <w:b/>
        </w:rPr>
        <w:t xml:space="preserve">Japan Tokyo</w:t>
      </w:r>
      <w:r>
        <w:t xml:space="preserve"> </w:t>
      </w:r>
      <w:r>
        <w:t xml:space="preserve">extends beyond scientific merit. As an Oceanographer engaged in global climate action, I recognize that effective marine policy requires cultural context. Japan’s historical relationship with the ocean—from traditional fishing communities to modern maritime governance—offers invaluable insights into sustainable resource management applicable worldwide. My prior experience working with Japanese researchers during a 2021 collaborative project on Pacific plastic pollution through the International Union for Conservation of Nature (IUCN) demonstrated Japan's unique ability to bridge scientific rigor with practical policy implementation.</w:t>
      </w:r>
    </w:p>
    <w:p>
      <w:pPr>
        <w:pStyle w:val="BodyText"/>
      </w:pPr>
      <w:r>
        <w:t xml:space="preserve">My academic background includes proficiency in Python for data analysis, GIS mapping, and multivariate statistical modeling—skills I will apply to develop predictive frameworks for plastic accumulation hotspots. I have also completed intensive Japanese language coursework (JLPT N3 level) and participated in cultural immersion programs to ensure seamless integration into Tokyo's academic community. This preparation reflects my commitment to respecting Japan's intellectual traditions while contributing fresh perspectives as a foreign scholar.</w:t>
      </w:r>
    </w:p>
    <w:p>
      <w:pPr>
        <w:pStyle w:val="BodyText"/>
      </w:pPr>
      <w:r>
        <w:t xml:space="preserve">Securing this scholarship would enable me to focus entirely on research without financial constraints, accelerating my contribution to the field. The fellowship’s emphasis on international collaboration aligns perfectly with my vision for creating global partnerships in ocean conservation. Tokyo provides the ideal environment for such work: its world-class institutions are complemented by a vibrant ecosystem of NGOs (like Oceanic Society Japan), government agencies (Japan Coast Guard), and industry partners invested in marine sustainability.</w:t>
      </w:r>
    </w:p>
    <w:p>
      <w:pPr>
        <w:pStyle w:val="BodyText"/>
      </w:pPr>
      <w:r>
        <w:t xml:space="preserve">As a future Oceanographer, I envision my work serving as a bridge between scientific discovery and actionable policy. My research in Tokyo would directly inform Japan's national strategies while contributing data to the UN Decade of Ocean Science for Sustainable Development. I am particularly inspired by Japan's leadership in developing autonomous ocean monitoring networks—technology that could revolutionize how we track plastic pollution globally. By training under Tokyo-based experts, I will gain expertise in deploying these systems, which I plan to adapt for use in vulnerable ecosystems across Southeast Asia upon my return.</w:t>
      </w:r>
    </w:p>
    <w:p>
      <w:pPr>
        <w:pStyle w:val="BodyText"/>
      </w:pPr>
      <w:r>
        <w:t xml:space="preserve">I have attached my curriculum vitae, three letters of recommendation from leading oceanographers including Dr. Elena Rodriguez (Scripps), and a detailed research proposal for your review. My academic record demonstrates consistent excellence (GPA: 3.9/4.0), while my fieldwork in the Pacific has equipped me with practical skills essential for successful oceanographic research in complex environments.</w:t>
      </w:r>
    </w:p>
    <w:p>
      <w:pPr>
        <w:pStyle w:val="BodyText"/>
      </w:pPr>
      <w:r>
        <w:t xml:space="preserve">Thank you for considering this</w:t>
      </w:r>
      <w:r>
        <w:t xml:space="preserve"> </w:t>
      </w:r>
      <w:r>
        <w:rPr>
          <w:bCs/>
          <w:b/>
        </w:rPr>
        <w:t xml:space="preserve">Scholarship Application Letter</w:t>
      </w:r>
      <w:r>
        <w:t xml:space="preserve">. I am eager to bring my passion for marine science to Tokyo's academic community and contribute meaningfully to Japan's leadership in ocean conservation. The opportunity to advance my work within the heart of Japan's marine research ecosystem would represent a pivotal moment in my career as an Oceanographer—one where scientific rigor meets cultural reverence for the sea, ultimately serving global ocean health.</w:t>
      </w:r>
    </w:p>
    <w:p>
      <w:pPr>
        <w:pStyle w:val="BodyText"/>
      </w:pPr>
      <w:r>
        <w:t xml:space="preserve">Sincerely,</w:t>
      </w:r>
    </w:p>
    <w:p>
      <w:pPr>
        <w:pStyle w:val="BodyText"/>
      </w:pPr>
      <w:r>
        <w:t xml:space="preserve">Kenji Tanaka</w:t>
      </w:r>
    </w:p>
    <w:p>
      <w:pPr>
        <w:pStyle w:val="BodyText"/>
      </w:pPr>
      <w:r>
        <w:t xml:space="preserve">Oceanography Research Fellow</w:t>
      </w:r>
      <w:r>
        <w:br/>
      </w:r>
      <w:r>
        <w:t xml:space="preserve">International Marine Science Consortium (IMSC)</w:t>
      </w:r>
      <w:r>
        <w:br/>
      </w:r>
      <w:r>
        <w:t xml:space="preserve">Honolulu, Hawaii, USA</w:t>
      </w:r>
    </w:p>
    <w:p>
      <w:pPr>
        <w:pStyle w:val="BodyText"/>
      </w:pPr>
      <w:r>
        <w:t xml:space="preserve">Email: k.tanaka@imscon.org | Phone: +1 (808) 555-0192</w:t>
      </w:r>
    </w:p>
    <w:p>
      <w:pPr>
        <w:pStyle w:val="BodyText"/>
      </w:pPr>
      <w:r>
        <w:t xml:space="preserve">Attachments:</w:t>
      </w:r>
      <w:r>
        <w:br/>
      </w:r>
      <w:r>
        <w:t xml:space="preserve">• Curriculum Vitae</w:t>
      </w:r>
      <w:r>
        <w:br/>
      </w:r>
      <w:r>
        <w:t xml:space="preserve">• Research Proposal (28 pages)</w:t>
      </w:r>
      <w:r>
        <w:br/>
      </w:r>
      <w:r>
        <w:t xml:space="preserve">• Letters of Recommendation (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in Japan Tokyo</dc:title>
  <dc:creator/>
  <dc:language>en</dc:language>
  <cp:keywords/>
  <dcterms:created xsi:type="dcterms:W3CDTF">2025-12-11T03:22:17Z</dcterms:created>
  <dcterms:modified xsi:type="dcterms:W3CDTF">2025-12-11T03:22:17Z</dcterms:modified>
</cp:coreProperties>
</file>

<file path=docProps/custom.xml><?xml version="1.0" encoding="utf-8"?>
<Properties xmlns="http://schemas.openxmlformats.org/officeDocument/2006/custom-properties" xmlns:vt="http://schemas.openxmlformats.org/officeDocument/2006/docPropsVTypes"/>
</file>